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X616fa0bbbf906fe73678357cdff5d1092460f89"/>
    <w:p>
      <w:pPr>
        <w:pStyle w:val="Heading1"/>
      </w:pPr>
      <w:r>
        <w:t xml:space="preserve">INTERNATIONAL STUDENT &amp; ACADEMIC INSTITUTION</w:t>
      </w:r>
    </w:p>
    <w:p>
      <w:pPr>
        <w:pStyle w:val="FirstParagraph"/>
      </w:pPr>
      <w:r>
        <w:t xml:space="preserve">123 Global Citizenship Avenue | New York, NY 10001 | (212) 555-7890</w:t>
      </w:r>
    </w:p>
    <w:bookmarkEnd w:id="20"/>
    <w:p>
      <w:pPr>
        <w:pStyle w:val="BodyText"/>
      </w:pPr>
      <w:r>
        <w:t xml:space="preserve">Your Name</w:t>
      </w:r>
      <w:r>
        <w:br/>
      </w:r>
      <w:r>
        <w:t xml:space="preserve">Student ID: [Your Student ID]</w:t>
      </w:r>
      <w:r>
        <w:br/>
      </w:r>
      <w:r>
        <w:t xml:space="preserve">International Relations &amp; Homeland Security Program</w:t>
      </w:r>
      <w:r>
        <w:br/>
      </w:r>
      <w:r>
        <w:t xml:space="preserve">City University of New York (CUNY)</w:t>
      </w:r>
      <w:r>
        <w:br/>
      </w:r>
      <w:r>
        <w:t xml:space="preserve">Brooklyn, NY 11216</w:t>
      </w:r>
    </w:p>
    <w:p>
      <w:pPr>
        <w:pStyle w:val="BodyText"/>
      </w:pPr>
      <w:r>
        <w:t xml:space="preserve">October 26, 2023</w:t>
      </w:r>
    </w:p>
    <w:p>
      <w:pPr>
        <w:pStyle w:val="BodyText"/>
      </w:pPr>
      <w:r>
        <w:t xml:space="preserve">Hiring Manager</w:t>
      </w:r>
      <w:r>
        <w:br/>
      </w:r>
      <w:r>
        <w:t xml:space="preserve">U.S. Customs and Border Protection (CBP)</w:t>
      </w:r>
      <w:r>
        <w:br/>
      </w:r>
      <w:r>
        <w:t xml:space="preserve">New York Field Office</w:t>
      </w:r>
      <w:r>
        <w:br/>
      </w:r>
      <w:r>
        <w:t xml:space="preserve">155 East 47th Street, Suite 800</w:t>
      </w:r>
      <w:r>
        <w:br/>
      </w:r>
      <w:r>
        <w:t xml:space="preserve">New York, NY 10017</w:t>
      </w:r>
    </w:p>
    <w:p>
      <w:pPr>
        <w:pStyle w:val="BodyText"/>
      </w:pPr>
      <w:r>
        <w:t xml:space="preserve">Internship Application Letter for Customs Officer Position</w:t>
      </w:r>
    </w:p>
    <w:p>
      <w:pPr>
        <w:pStyle w:val="BodyText"/>
      </w:pPr>
      <w:r>
        <w:t xml:space="preserve">Dear Hiring Manager,</w:t>
      </w:r>
    </w:p>
    <w:p>
      <w:pPr>
        <w:pStyle w:val="BodyText"/>
      </w:pPr>
      <w:r>
        <w:t xml:space="preserve">It is with profound enthusiasm that I submit my application for the Customs Officer Internship position within the United States Border Security Program at your New York City Field Office. As a dedicated international relations student at CUNY Brooklyn, deeply committed to national security and cross-border commerce integrity, I have long admired how U.S. Customs and Border Protection (CBP) serves as the vanguard of America's economic and physical security—particularly within the critical nexus of New York City. This Internship Application Letter represents not merely a professional opportunity, but a meaningful step toward contributing to an institution that safeguards our nation's most vital gateway.</w:t>
      </w:r>
    </w:p>
    <w:p>
      <w:pPr>
        <w:pStyle w:val="BodyText"/>
      </w:pPr>
      <w:r>
        <w:t xml:space="preserve">New York City stands as one of the world's premier international trade hubs, handling over 15% of all U.S. imports annually through facilities like the Port of New York and New Jersey and John F. Kennedy International Airport. As a Customs Officer intern in this dynamic environment, I understand that my role would directly support CBP's mission to "secure America's borders while facilitating lawful trade." The sheer volume of cargo (over 12 million containers annually) and passengers (more than 40 million international arrivals at JFK alone) creates unparalleled complexity requiring precision, cultural awareness, and analytical rigor. My academic trajectory has been purposefully aligned with these challenges: I have completed specialized coursework in International Trade Law, Cross-Border Security Systems, and Homeland Security Policy Analysis under the CUNY Global Engagement Initiative. This theoretical foundation was reinforced through a semester-long research project analyzing container security protocols at the Port of NY/NJ—a study I presented at the 2023 Northeast Border Security Symposium.</w:t>
      </w:r>
    </w:p>
    <w:p>
      <w:pPr>
        <w:pStyle w:val="BodyText"/>
      </w:pPr>
      <w:r>
        <w:t xml:space="preserve">What distinguishes my preparation is not merely academic rigor, but a hands-on perspective cultivated through volunteer work with New York City's Department of Transportation Emergency Response Unit. During my summer internship in 2022, I assisted in logistical coordination for international cargo inspections at the Brooklyn Cruise Terminal during heightened security protocols. This experience taught me the critical interplay between technology (such as X-ray scanning systems), human judgment, and procedural compliance—skills directly transferable to CBP operations. Furthermore, my fluency in Spanish (Advanced) and Mandarin (Intermediate), developed through CUNY's Global Languages Program, positions me to effectively interact with diverse stakeholders across New York City's multicultural population—a competency essential for a Customs Officer navigating complex import/export scenarios at facilities like the Brooklyn Navy Yard.</w:t>
      </w:r>
    </w:p>
    <w:p>
      <w:pPr>
        <w:pStyle w:val="BodyText"/>
      </w:pPr>
      <w:r>
        <w:t xml:space="preserve">My commitment to U.S. border security extends beyond professional interest; it is deeply personal. Having immigrated to New York City as a student from Seoul, South Korea, I witnessed first-hand the importance of efficient customs processing for economic opportunity and family reunification. I saw how delays at ports could disrupt small businesses in Queens' Korean enclave or impede medical supplies arriving at NYU Langone Hospital. This perspective fuels my dedication to developing solutions that balance security with streamlined commerce—a core principle of the United States Customs Officer role. I am particularly drawn to CBP's ongoing initiatives like the C-TPAT (Customs-Trade Partnership Against Terrorism) program, which enhances security through private-sector collaboration—exactly the type of innovative approach I aim to support during my internship in New York City.</w:t>
      </w:r>
    </w:p>
    <w:p>
      <w:pPr>
        <w:pStyle w:val="BodyText"/>
      </w:pPr>
      <w:r>
        <w:t xml:space="preserve">My understanding of Customs Officer responsibilities extends beyond textbook definitions. I have studied CBP's 2023 Strategic Plan emphasizing "technology-driven risk management," and recognize that modern customs work increasingly involves analyzing data streams from systems like the Automated Commercial Environment (ACE) to identify potential threats before cargo enters U.S. soil. During my academic research, I developed proficiency in Tableau for visualizing import trend data, a skill I believe would benefit the New York City operations team's analytical capabilities. Moreover, I am acutely aware that Customs Officers in our nation's largest metropolitan area must operate with exceptional cultural sensitivity—whether interacting with garment workers at Brooklyn's Garment District or diplomats arriving through JFK's Global Entry lanes.</w:t>
      </w:r>
    </w:p>
    <w:p>
      <w:pPr>
        <w:pStyle w:val="BodyText"/>
      </w:pPr>
      <w:r>
        <w:t xml:space="preserve">What truly motivates me to seek this internship is the opportunity to learn from CBP professionals who manage one of the most complex border environments in the world. New York City's unique challenges—combining historic ports, high-volume airports, and a dense urban ecosystem—demand officers who understand both technical procedures and community dynamics. I am eager to contribute my fresh analytical perspective while absorbing your team's expertise in areas such as prohibited goods identification, customs valuation protocols, and the intricate relationship between CBP and other agencies like Immigration and Customs Enforcement (ICE). The United States' economic prosperity depends on secure trade channels, and I am prepared to work diligently toward that mission under your guidance.</w:t>
      </w:r>
    </w:p>
    <w:p>
      <w:pPr>
        <w:pStyle w:val="BodyText"/>
      </w:pPr>
      <w:r>
        <w:t xml:space="preserve">As a student who has actively engaged with New York City's security landscape—from attending CBP-led workshops at the National September 11 Memorial Museum to collaborating with local business associations on supply chain resilience—I understand this internship represents more than training. It is an entry point into the very system that protects our nation's economic lifelines. I am confident that my academic background, field experience, and unwavering commitment to serving America through customs enforcement align precisely with CBP's needs in New York City.</w:t>
      </w:r>
    </w:p>
    <w:p>
      <w:pPr>
        <w:pStyle w:val="BodyText"/>
      </w:pPr>
      <w:r>
        <w:t xml:space="preserve">I would be honored to discuss how my skills in data analysis, cross-cultural communication, and policy research can support the United States Customs Officer team. Thank you for considering my Internship Application Letter; I have attached my resume and academic transcripts for your review and welcome the opportunity to speak with you at your earliest convenience.</w:t>
      </w:r>
    </w:p>
    <w:p>
      <w:pPr>
        <w:pStyle w:val="BodyText"/>
      </w:pPr>
      <w:r>
        <w:t xml:space="preserve">Sincerely,</w:t>
      </w:r>
      <w:r>
        <w:br/>
      </w:r>
      <w:r>
        <w:br/>
      </w:r>
      <w:r>
        <w:rPr>
          <w:bCs/>
          <w:b/>
        </w:rPr>
        <w:t xml:space="preserve">[Your Full Name]</w:t>
      </w:r>
      <w:r>
        <w:br/>
      </w:r>
      <w:r>
        <w:t xml:space="preserve">International Relations &amp; Homeland Security, B.A.</w:t>
      </w:r>
      <w:r>
        <w:br/>
      </w:r>
      <w:r>
        <w:t xml:space="preserve">City University of New York (CUNY) Brooklyn</w:t>
      </w:r>
      <w:r>
        <w:br/>
      </w:r>
      <w:r>
        <w:t xml:space="preserve">[Your Email Address] | [Your Phone Number]</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4T04:03:45Z</dcterms:created>
  <dcterms:modified xsi:type="dcterms:W3CDTF">2026-07-24T04:03:45Z</dcterms:modified>
</cp:coreProperties>
</file>

<file path=docProps/custom.xml><?xml version="1.0" encoding="utf-8"?>
<Properties xmlns="http://schemas.openxmlformats.org/officeDocument/2006/custom-properties" xmlns:vt="http://schemas.openxmlformats.org/officeDocument/2006/docPropsVTypes"/>
</file>